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97503" w14:textId="77777777" w:rsidR="008E4BBB" w:rsidRPr="008E4BBB" w:rsidRDefault="008E4BBB" w:rsidP="008E4BBB">
      <w:pPr>
        <w:jc w:val="right"/>
        <w:rPr>
          <w:rFonts w:ascii="Times New Roman" w:hAnsi="Times New Roman" w:cs="Times New Roman"/>
          <w:sz w:val="28"/>
          <w:lang w:val="sr-Cyrl-CS"/>
        </w:rPr>
      </w:pPr>
      <w:bookmarkStart w:id="0" w:name="_GoBack"/>
      <w:bookmarkEnd w:id="0"/>
      <w:r w:rsidRPr="008E4BBB">
        <w:rPr>
          <w:rFonts w:ascii="Times New Roman" w:hAnsi="Times New Roman" w:cs="Times New Roman"/>
          <w:sz w:val="28"/>
          <w:lang w:val="sr-Cyrl-CS"/>
        </w:rPr>
        <w:t>ПРИЛОГ 3</w:t>
      </w:r>
    </w:p>
    <w:p w14:paraId="2D8AE11D" w14:textId="77777777" w:rsidR="00DD534F" w:rsidRDefault="008E4BBB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14:paraId="43EAEB07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26474F0D" w14:textId="60DDE024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2B7A13">
        <w:rPr>
          <w:rFonts w:ascii="Times New Roman" w:hAnsi="Times New Roman" w:cs="Times New Roman"/>
          <w:sz w:val="24"/>
          <w:u w:val="single"/>
          <w:lang w:val="en-GB"/>
        </w:rPr>
        <w:t>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</w:t>
      </w:r>
      <w:r w:rsidR="002B7A13">
        <w:rPr>
          <w:rFonts w:ascii="Times New Roman" w:hAnsi="Times New Roman" w:cs="Times New Roman"/>
          <w:sz w:val="24"/>
          <w:lang w:val="en-GB"/>
        </w:rPr>
        <w:t>______</w:t>
      </w:r>
      <w:r w:rsidR="00EE0826">
        <w:rPr>
          <w:rFonts w:ascii="Times New Roman" w:hAnsi="Times New Roman" w:cs="Times New Roman"/>
          <w:sz w:val="24"/>
          <w:lang w:val="sr-Cyrl-CS"/>
        </w:rPr>
        <w:t>__(адреса) ЈМБГ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2B7A13">
        <w:rPr>
          <w:rFonts w:ascii="Times New Roman" w:hAnsi="Times New Roman" w:cs="Times New Roman"/>
          <w:sz w:val="24"/>
          <w:lang w:val="en-GB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>_______ БР.ЛК_______</w:t>
      </w:r>
      <w:r w:rsidR="002B7A13">
        <w:rPr>
          <w:rFonts w:ascii="Times New Roman" w:hAnsi="Times New Roman" w:cs="Times New Roman"/>
          <w:sz w:val="24"/>
          <w:lang w:val="en-GB"/>
        </w:rPr>
        <w:t>___</w:t>
      </w:r>
      <w:r>
        <w:rPr>
          <w:rFonts w:ascii="Times New Roman" w:hAnsi="Times New Roman" w:cs="Times New Roman"/>
          <w:sz w:val="24"/>
          <w:lang w:val="sr-Cyrl-CS"/>
        </w:rPr>
        <w:t>___ дајем сагласност граду</w:t>
      </w:r>
      <w:r w:rsidR="00DD5F35">
        <w:rPr>
          <w:rFonts w:ascii="Times New Roman" w:hAnsi="Times New Roman" w:cs="Times New Roman"/>
          <w:sz w:val="24"/>
          <w:lang w:val="sr-Cyrl-CS"/>
        </w:rPr>
        <w:t xml:space="preserve"> Прокупљу</w:t>
      </w:r>
      <w:r w:rsidR="008E4BBB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14:paraId="18B06198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419CBCB7" w14:textId="77777777" w:rsidR="00EE0826" w:rsidRDefault="008E4BBB" w:rsidP="008E4BB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DD5F35">
        <w:rPr>
          <w:rFonts w:ascii="Times New Roman" w:hAnsi="Times New Roman" w:cs="Times New Roman"/>
          <w:sz w:val="24"/>
          <w:lang w:val="sr-Cyrl-CS"/>
        </w:rPr>
        <w:t>Прокупљу;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__________________________</w:t>
      </w:r>
    </w:p>
    <w:p w14:paraId="350090AC" w14:textId="77777777" w:rsidR="008E4BBB" w:rsidRDefault="00EE0826" w:rsidP="008E4BB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(ИМЕ И ПРЕЗИМЕ)</w:t>
      </w:r>
      <w:r w:rsidR="008E4BBB" w:rsidRPr="008E4BBB">
        <w:rPr>
          <w:rFonts w:ascii="Times New Roman" w:hAnsi="Times New Roman" w:cs="Times New Roman"/>
          <w:sz w:val="24"/>
          <w:lang w:val="sr-Cyrl-CS"/>
        </w:rPr>
        <w:t xml:space="preserve"> </w:t>
      </w:r>
    </w:p>
    <w:p w14:paraId="71BAE84E" w14:textId="77777777" w:rsidR="00EE0826" w:rsidRDefault="008E4BBB" w:rsidP="008E4BB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______                                                                                        </w:t>
      </w:r>
    </w:p>
    <w:p w14:paraId="2A6EDFAA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7A8742D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321B1F6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55904D0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1BE77ECD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1AF84AFA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42611DC1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7078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B7A13"/>
    <w:rsid w:val="00305978"/>
    <w:rsid w:val="00434B3E"/>
    <w:rsid w:val="005A1D62"/>
    <w:rsid w:val="00707862"/>
    <w:rsid w:val="008E4BBB"/>
    <w:rsid w:val="00C111F9"/>
    <w:rsid w:val="00CD126F"/>
    <w:rsid w:val="00D3752B"/>
    <w:rsid w:val="00D95E50"/>
    <w:rsid w:val="00DD534F"/>
    <w:rsid w:val="00DD5F35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B1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7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7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Zorica Milivojević</cp:lastModifiedBy>
  <cp:revision>2</cp:revision>
  <dcterms:created xsi:type="dcterms:W3CDTF">2022-07-11T10:09:00Z</dcterms:created>
  <dcterms:modified xsi:type="dcterms:W3CDTF">2022-07-11T10:09:00Z</dcterms:modified>
</cp:coreProperties>
</file>